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9C194" w14:textId="77777777" w:rsidR="0090789C" w:rsidRPr="000B46BF" w:rsidRDefault="0090789C" w:rsidP="000B46BF">
      <w:pPr>
        <w:spacing w:after="0"/>
        <w:rPr>
          <w:rFonts w:cs="Calibri"/>
          <w:lang w:val="hr-HR"/>
        </w:rPr>
      </w:pPr>
    </w:p>
    <w:tbl>
      <w:tblPr>
        <w:tblW w:w="14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1827"/>
        <w:gridCol w:w="3118"/>
        <w:gridCol w:w="1629"/>
        <w:gridCol w:w="3157"/>
        <w:gridCol w:w="4302"/>
      </w:tblGrid>
      <w:tr w:rsidR="0090789C" w:rsidRPr="000B46BF" w14:paraId="55E28C9F" w14:textId="77777777" w:rsidTr="00BF19EC">
        <w:tc>
          <w:tcPr>
            <w:tcW w:w="10265" w:type="dxa"/>
            <w:gridSpan w:val="5"/>
            <w:tcBorders>
              <w:right w:val="single" w:sz="4" w:space="0" w:color="auto"/>
            </w:tcBorders>
          </w:tcPr>
          <w:p w14:paraId="0E2CBE90" w14:textId="0A861FA2" w:rsidR="0090789C" w:rsidRPr="000B46BF" w:rsidRDefault="00CE3142" w:rsidP="000B46BF">
            <w:pPr>
              <w:spacing w:after="0" w:line="240" w:lineRule="auto"/>
              <w:rPr>
                <w:rFonts w:cs="Calibri"/>
                <w:b/>
                <w:color w:val="0070C0"/>
                <w:sz w:val="20"/>
                <w:szCs w:val="20"/>
                <w:lang w:val="hr-HR"/>
              </w:rPr>
            </w:pPr>
            <w:r>
              <w:rPr>
                <w:rFonts w:cs="Calibri"/>
                <w:b/>
                <w:color w:val="0070C0"/>
                <w:sz w:val="20"/>
                <w:szCs w:val="20"/>
                <w:lang w:val="hr-HR"/>
              </w:rPr>
              <w:t xml:space="preserve">GIK ENGLESKI JEZIK 6, PŠ BOŽAVA 2023.-2024. </w:t>
            </w:r>
            <w:r w:rsidR="0090789C" w:rsidRPr="000B46BF">
              <w:rPr>
                <w:rFonts w:cs="Calibri"/>
                <w:b/>
                <w:color w:val="0070C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4302" w:type="dxa"/>
            <w:tcBorders>
              <w:right w:val="single" w:sz="4" w:space="0" w:color="auto"/>
            </w:tcBorders>
          </w:tcPr>
          <w:p w14:paraId="6597465E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77737CDB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BROJ SATI</w:t>
            </w:r>
            <w:r w:rsidR="00CC230E" w:rsidRPr="000B46BF">
              <w:rPr>
                <w:rFonts w:cs="Calibri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105 </w:t>
            </w:r>
          </w:p>
          <w:p w14:paraId="2489CF4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56521229" w14:textId="77777777" w:rsidTr="00BF19EC">
        <w:tc>
          <w:tcPr>
            <w:tcW w:w="10265" w:type="dxa"/>
            <w:gridSpan w:val="5"/>
            <w:tcBorders>
              <w:right w:val="single" w:sz="4" w:space="0" w:color="auto"/>
            </w:tcBorders>
          </w:tcPr>
          <w:p w14:paraId="6F398CD2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i/>
                <w:color w:val="00B050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Napomena</w:t>
            </w:r>
            <w:r w:rsidR="00CC230E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 Tema 1 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obrađuje 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se 4 sata u rujnu, a zatim kontinuirano tijekom godine. Ostale teme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, osim blagdana</w:t>
            </w:r>
            <w:r w:rsidR="007C4183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,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 poredane 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su 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kronološkim redom i prate tijek tema u udžbeniku. </w:t>
            </w:r>
            <w:r w:rsidR="0014554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>Vidi tematska planiranja.</w:t>
            </w:r>
            <w:r w:rsidR="004D06DA" w:rsidRPr="000B46BF">
              <w:rPr>
                <w:rFonts w:cs="Calibri"/>
                <w:i/>
                <w:color w:val="00B05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4302" w:type="dxa"/>
            <w:tcBorders>
              <w:right w:val="single" w:sz="4" w:space="0" w:color="auto"/>
            </w:tcBorders>
          </w:tcPr>
          <w:p w14:paraId="0DDC450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RAZRED</w:t>
            </w:r>
            <w:r w:rsidR="00CC230E" w:rsidRPr="000B46BF">
              <w:rPr>
                <w:rFonts w:cs="Calibri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6.</w:t>
            </w:r>
          </w:p>
        </w:tc>
      </w:tr>
      <w:tr w:rsidR="0090789C" w:rsidRPr="000B46BF" w14:paraId="243952CE" w14:textId="77777777" w:rsidTr="00BF19EC">
        <w:tc>
          <w:tcPr>
            <w:tcW w:w="534" w:type="dxa"/>
          </w:tcPr>
          <w:p w14:paraId="258F943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i/>
                <w:sz w:val="20"/>
                <w:szCs w:val="20"/>
                <w:lang w:val="hr-HR"/>
              </w:rPr>
            </w:pPr>
          </w:p>
        </w:tc>
        <w:tc>
          <w:tcPr>
            <w:tcW w:w="1827" w:type="dxa"/>
          </w:tcPr>
          <w:p w14:paraId="1035322F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3D2FDC1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TEMA</w:t>
            </w:r>
          </w:p>
        </w:tc>
        <w:tc>
          <w:tcPr>
            <w:tcW w:w="3118" w:type="dxa"/>
          </w:tcPr>
          <w:p w14:paraId="305DB64C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16274BA4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ODGOJNO-OBRAZOVNI ISHODI</w:t>
            </w:r>
          </w:p>
        </w:tc>
        <w:tc>
          <w:tcPr>
            <w:tcW w:w="1629" w:type="dxa"/>
          </w:tcPr>
          <w:p w14:paraId="7C8D97BC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BROJ</w:t>
            </w:r>
          </w:p>
          <w:p w14:paraId="5F02FA3C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SATI</w:t>
            </w:r>
          </w:p>
          <w:p w14:paraId="71D96162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okvirno)</w:t>
            </w:r>
          </w:p>
          <w:p w14:paraId="1046C237" w14:textId="18670161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JESEC</w:t>
            </w:r>
          </w:p>
        </w:tc>
        <w:tc>
          <w:tcPr>
            <w:tcW w:w="7459" w:type="dxa"/>
            <w:gridSpan w:val="2"/>
            <w:tcBorders>
              <w:right w:val="single" w:sz="4" w:space="0" w:color="auto"/>
            </w:tcBorders>
          </w:tcPr>
          <w:p w14:paraId="05957979" w14:textId="77777777" w:rsidR="00940CDF" w:rsidRPr="000B46BF" w:rsidRDefault="00940CDF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261C0FE" w14:textId="77777777" w:rsidR="0090789C" w:rsidRPr="000B46BF" w:rsidRDefault="0090789C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VEZANOST S DRUGIM </w:t>
            </w:r>
            <w:r w:rsidR="00220FB0" w:rsidRPr="000B46BF">
              <w:rPr>
                <w:rFonts w:cs="Calibri"/>
                <w:b/>
                <w:sz w:val="20"/>
                <w:szCs w:val="20"/>
                <w:lang w:val="hr-HR"/>
              </w:rPr>
              <w:t>PREDMETIMA I</w:t>
            </w:r>
          </w:p>
          <w:p w14:paraId="0B35A64B" w14:textId="77777777" w:rsidR="00220FB0" w:rsidRPr="000B46BF" w:rsidRDefault="00220FB0" w:rsidP="000B46BF">
            <w:pPr>
              <w:spacing w:after="0" w:line="240" w:lineRule="auto"/>
              <w:jc w:val="center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EĐUPREDMETNIM TEMAMA</w:t>
            </w:r>
          </w:p>
        </w:tc>
      </w:tr>
      <w:tr w:rsidR="0090789C" w:rsidRPr="000B46BF" w14:paraId="6702236C" w14:textId="77777777" w:rsidTr="00BF19EC">
        <w:tc>
          <w:tcPr>
            <w:tcW w:w="534" w:type="dxa"/>
          </w:tcPr>
          <w:p w14:paraId="64D33BD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1</w:t>
            </w:r>
            <w:r w:rsidR="00220FB0" w:rsidRPr="000B46BF">
              <w:rPr>
                <w:rFonts w:cs="Calibri"/>
                <w:b/>
                <w:sz w:val="24"/>
                <w:szCs w:val="24"/>
                <w:lang w:val="hr-HR"/>
              </w:rPr>
              <w:t>.</w:t>
            </w: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</w:t>
            </w:r>
          </w:p>
          <w:p w14:paraId="16AAF38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374E69A0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5636ED3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436A1B6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E670FA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3988E097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827" w:type="dxa"/>
          </w:tcPr>
          <w:p w14:paraId="531CDC6B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1540CD5D" w14:textId="77777777" w:rsidR="00B9556C" w:rsidRPr="000B46BF" w:rsidRDefault="00220FB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UČIM ENGLESKI I PROMIČEM KULTURU VLASTITE ZEMLJE</w:t>
            </w:r>
          </w:p>
          <w:p w14:paraId="7213301D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529C5BD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E93D195" w14:textId="77777777" w:rsidR="0090789C" w:rsidRPr="000B46BF" w:rsidRDefault="00B22E46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>Uključuje tematske jedinice: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važnost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t>e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ngleskog 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jezika 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kao predmeta, životinjski svijet hrv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>atskih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v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oda, Hrvatska kao turistička zemlja, mjesto u kojem živim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li naš glavni grad,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t>h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rvatska dječja kn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j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>iževnost u svjetskom kontekstu</w:t>
            </w:r>
            <w:r w:rsidR="0014554A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poznate osobe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z hrvatske prošlosti.) </w:t>
            </w:r>
            <w:r w:rsidR="00C53D6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   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="00220FB0"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14:paraId="57DC0683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EF2B113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2F7FE57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5891FB16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735A6F6E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6F71B323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77F2405F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239C63B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1A9356C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13734BF3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49356957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</w:t>
            </w:r>
            <w:r w:rsidR="0014554A" w:rsidRPr="000B46BF">
              <w:rPr>
                <w:rFonts w:ascii="Calibri" w:hAnsi="Calibri" w:cs="Calibri"/>
                <w:sz w:val="18"/>
                <w:szCs w:val="18"/>
              </w:rPr>
              <w:t>,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 </w:t>
            </w:r>
          </w:p>
          <w:p w14:paraId="21171410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postojanje eksplicitnih stereotipa i predrasuda i potrebu da ih se razgradi.  </w:t>
            </w:r>
          </w:p>
          <w:p w14:paraId="0D695B0B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764054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632A77F6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6F49010A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5EB9D351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19ECBFD7" w14:textId="77777777" w:rsidR="005F6971" w:rsidRPr="000B46BF" w:rsidRDefault="005F6971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2A8866C9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4DDBF207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9E0DB8D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2535E02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34A2588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E8E8BB9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6D9336AF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770CBF8C" w14:textId="77777777" w:rsidR="0090789C" w:rsidRPr="000B46BF" w:rsidRDefault="00CC230E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5</w:t>
            </w:r>
            <w:r w:rsidR="004D06DA" w:rsidRPr="000B46BF">
              <w:rPr>
                <w:rFonts w:cs="Calibri"/>
                <w:sz w:val="20"/>
                <w:szCs w:val="20"/>
                <w:lang w:val="hr-HR"/>
              </w:rPr>
              <w:t xml:space="preserve"> sati</w:t>
            </w:r>
          </w:p>
          <w:p w14:paraId="43A5C8CA" w14:textId="70FD38BE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rujan</w:t>
            </w:r>
          </w:p>
        </w:tc>
        <w:tc>
          <w:tcPr>
            <w:tcW w:w="7459" w:type="dxa"/>
            <w:gridSpan w:val="2"/>
          </w:tcPr>
          <w:p w14:paraId="1CD208DC" w14:textId="77777777" w:rsidR="0090789C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40AAABD3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Biologija </w:t>
            </w:r>
          </w:p>
          <w:p w14:paraId="6E8E9790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Geografija</w:t>
            </w:r>
          </w:p>
          <w:p w14:paraId="6F596E50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atematika</w:t>
            </w:r>
          </w:p>
          <w:p w14:paraId="54E9EEC5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Informatika </w:t>
            </w:r>
          </w:p>
          <w:p w14:paraId="2D79D136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Likovna kultura</w:t>
            </w:r>
          </w:p>
          <w:p w14:paraId="355BCFB2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1E3BB9A8" w14:textId="77777777" w:rsidR="005F6971" w:rsidRPr="000B46BF" w:rsidRDefault="005F697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737943F0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0E30439A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</w:p>
          <w:p w14:paraId="6C9E36B2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 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0CA53D02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3A223065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4CA77526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4F460034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</w:t>
            </w:r>
            <w:r w:rsidR="00CC230E" w:rsidRPr="000B46BF">
              <w:rPr>
                <w:rFonts w:cs="Calibri"/>
                <w:b/>
                <w:sz w:val="18"/>
                <w:szCs w:val="18"/>
                <w:lang w:val="hr-HR"/>
              </w:rPr>
              <w:t>3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4B82BD15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719CA192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</w:t>
            </w:r>
          </w:p>
          <w:p w14:paraId="20EF612A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1A6F5D4E" w14:textId="77777777" w:rsidR="005F6971" w:rsidRPr="000B46BF" w:rsidRDefault="005F697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6EC18E7F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Samovrednovanje/ samoprocjen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1284A11D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05259C7F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0EF16824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5E34E2CD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2DEDB561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13541B17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 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.   </w:t>
            </w:r>
          </w:p>
          <w:p w14:paraId="1C9FF476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</w:p>
          <w:p w14:paraId="3F7201B3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Pri izradi projekata</w:t>
            </w:r>
            <w:r w:rsidR="007C4183" w:rsidRPr="000B46BF">
              <w:rPr>
                <w:rFonts w:cs="Calibri"/>
                <w:sz w:val="20"/>
                <w:szCs w:val="20"/>
                <w:lang w:val="hr-HR"/>
              </w:rPr>
              <w:t>: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13B7F7A9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13A4DAC0" w14:textId="77777777" w:rsidR="005F6971" w:rsidRPr="000B46BF" w:rsidRDefault="005F697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983AD1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3668AEC0" w14:textId="77777777" w:rsidR="005F6971" w:rsidRPr="000B46BF" w:rsidRDefault="005F6971" w:rsidP="000B46BF">
            <w:pPr>
              <w:spacing w:after="0" w:line="240" w:lineRule="auto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kritički promišlja i vrednuje ideje uz podršku učitelja</w:t>
            </w:r>
          </w:p>
          <w:p w14:paraId="6904BBA9" w14:textId="77777777" w:rsidR="00CC230E" w:rsidRPr="000B46BF" w:rsidRDefault="00CC230E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75A04045" w14:textId="77777777" w:rsidR="00CC230E" w:rsidRPr="000B46BF" w:rsidRDefault="00CC230E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5473F977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osnovne sastavnice prirodne raznolikosti. </w:t>
            </w:r>
          </w:p>
          <w:p w14:paraId="00363A2D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Analizira načela i vrijednosti ekosustava. </w:t>
            </w:r>
          </w:p>
          <w:p w14:paraId="3B62920F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03307A28" w14:textId="77777777" w:rsidR="00CC230E" w:rsidRPr="000B46BF" w:rsidRDefault="00CC230E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75CB146A" w14:textId="77777777" w:rsidR="00CC230E" w:rsidRPr="000B46BF" w:rsidRDefault="00CC230E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0ADB1615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</w:p>
          <w:p w14:paraId="11EAD981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Promiče pravila demokratske zajednice. </w:t>
            </w:r>
          </w:p>
          <w:p w14:paraId="79A6F457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Sudjeluje u odlučivanju u demokratskoj zajednici. </w:t>
            </w:r>
          </w:p>
          <w:p w14:paraId="14F89C94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Analizira ustrojstvo vlasti u Republici Hrvatskoj. </w:t>
            </w:r>
          </w:p>
          <w:p w14:paraId="209B8DB1" w14:textId="77777777" w:rsidR="00CC230E" w:rsidRPr="000B46BF" w:rsidRDefault="00CC230E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0A97946C" w14:textId="77777777" w:rsidR="00CC230E" w:rsidRPr="000B46BF" w:rsidRDefault="00CC230E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13AB9CAF" w14:textId="77777777" w:rsidR="00CC230E" w:rsidRPr="000B46BF" w:rsidRDefault="00967020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Poduzetništvo </w:t>
            </w:r>
          </w:p>
          <w:p w14:paraId="39A69095" w14:textId="77777777" w:rsidR="00967020" w:rsidRPr="000B46BF" w:rsidRDefault="00967020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oznaje mogućnosti razvoja karijere i profesionalnoga usmjeravanja. </w:t>
            </w:r>
          </w:p>
          <w:p w14:paraId="46058802" w14:textId="77777777" w:rsidR="00967020" w:rsidRPr="000B46BF" w:rsidRDefault="00967020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5D3F936F" w14:textId="77777777" w:rsidR="00CC230E" w:rsidRPr="000B46BF" w:rsidRDefault="00CC230E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6B07F9F0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2C0C6C9E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</w:t>
            </w:r>
          </w:p>
          <w:p w14:paraId="73AFA9C2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složeno istraživanje radi rješavanja problema u digitalnome okružju. </w:t>
            </w:r>
          </w:p>
          <w:p w14:paraId="351078CE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53F73E18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4F15EE97" w14:textId="77777777" w:rsidR="00CC230E" w:rsidRPr="000B46BF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19B244B2" w14:textId="75ADB552" w:rsidR="00CC230E" w:rsidRPr="000E24C6" w:rsidRDefault="00CC230E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</w:tc>
      </w:tr>
      <w:tr w:rsidR="0090789C" w:rsidRPr="000B46BF" w14:paraId="5844D2EB" w14:textId="77777777" w:rsidTr="00BF19EC">
        <w:tc>
          <w:tcPr>
            <w:tcW w:w="534" w:type="dxa"/>
          </w:tcPr>
          <w:p w14:paraId="5815E05E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sz w:val="28"/>
                <w:szCs w:val="28"/>
                <w:lang w:val="hr-HR"/>
              </w:rPr>
            </w:pPr>
          </w:p>
          <w:p w14:paraId="5A4D52D5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b/>
                <w:sz w:val="28"/>
                <w:szCs w:val="28"/>
                <w:lang w:val="hr-HR"/>
              </w:rPr>
            </w:pPr>
            <w:r w:rsidRPr="000B46BF">
              <w:rPr>
                <w:rFonts w:cs="Calibri"/>
                <w:b/>
                <w:sz w:val="28"/>
                <w:szCs w:val="28"/>
                <w:lang w:val="hr-HR"/>
              </w:rPr>
              <w:t xml:space="preserve">2. </w:t>
            </w:r>
          </w:p>
        </w:tc>
        <w:tc>
          <w:tcPr>
            <w:tcW w:w="1827" w:type="dxa"/>
          </w:tcPr>
          <w:p w14:paraId="636FA9AA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4DCCDB5D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MOJ SVIJET </w:t>
            </w:r>
          </w:p>
          <w:p w14:paraId="47085B3F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26A15F46" w14:textId="77777777" w:rsidR="00940CDF" w:rsidRPr="000B46BF" w:rsidRDefault="00940CDF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17D0BCAD" w14:textId="77777777" w:rsidR="00B22E46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</w:t>
            </w:r>
          </w:p>
          <w:p w14:paraId="3DE2EDD3" w14:textId="77777777" w:rsidR="00967020" w:rsidRPr="000B46BF" w:rsidRDefault="00B22E46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moja obitelj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škola, školska pravila, školski prijatelji i učitelji.)  </w:t>
            </w:r>
            <w:r w:rsidR="00967020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3118" w:type="dxa"/>
          </w:tcPr>
          <w:p w14:paraId="45CA7B3D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3E6A6DC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429BF547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741D76D6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2964EBFA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1FBD8F98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463A6F6B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4AD1345C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56D29B1E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6895A4BD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4FDDD481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0C2E3DA5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3DFDA43D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69296B8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00ACF387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06073DFD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5EE1D260" w14:textId="77777777" w:rsidR="00CC230E" w:rsidRPr="000B46BF" w:rsidRDefault="00CC230E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</w:t>
            </w: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>kreativnoga izražavanja i koristi se njima pri stvaranju različitih kratkih tekstova poznatih sadržaja.</w:t>
            </w:r>
          </w:p>
          <w:p w14:paraId="10D9F4D6" w14:textId="7271563E" w:rsidR="00CC230E" w:rsidRPr="000E24C6" w:rsidRDefault="00CC230E" w:rsidP="000E24C6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14926147" w14:textId="77777777" w:rsidR="00CC230E" w:rsidRPr="000B46BF" w:rsidRDefault="00CC230E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4EAAA8B9" w14:textId="77777777" w:rsidR="00967020" w:rsidRPr="000B46BF" w:rsidRDefault="00967020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</w:p>
          <w:p w14:paraId="10B301ED" w14:textId="77777777" w:rsidR="0090789C" w:rsidRPr="000B46BF" w:rsidRDefault="004D06DA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20 sati</w:t>
            </w:r>
          </w:p>
          <w:p w14:paraId="0417A970" w14:textId="38BF891F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listopad/studeni</w:t>
            </w:r>
          </w:p>
        </w:tc>
        <w:tc>
          <w:tcPr>
            <w:tcW w:w="7459" w:type="dxa"/>
            <w:gridSpan w:val="2"/>
          </w:tcPr>
          <w:p w14:paraId="1ACBD434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898904E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2FE4C9C4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Geografija</w:t>
            </w:r>
          </w:p>
          <w:p w14:paraId="37ED7D27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Informatika </w:t>
            </w:r>
          </w:p>
          <w:p w14:paraId="2CE70A39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Likovna kultura</w:t>
            </w:r>
          </w:p>
          <w:p w14:paraId="36800A5E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91A93EF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0962B6AE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2B06E2D1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14554A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423828D8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7F83B3CB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7A955DF7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4F42CA3C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5055433A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7200E355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485FCDD0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, odabire strategije učenja i planira učenje</w:t>
            </w:r>
          </w:p>
          <w:p w14:paraId="1E6780E0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03C7E2D3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26557D24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38AE824E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19C9B4F8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6A303E45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57D1D566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27F49F52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6E90CA87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4DD8615C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011BE895" w14:textId="77777777" w:rsidR="00B01791" w:rsidRPr="000B46BF" w:rsidRDefault="00B01791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26B64DA9" w14:textId="77777777" w:rsidR="00B01791" w:rsidRPr="000B46BF" w:rsidRDefault="00B0179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3ACE0258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</w:p>
          <w:p w14:paraId="0C3CC6EC" w14:textId="77777777" w:rsidR="00B01791" w:rsidRPr="000B46BF" w:rsidRDefault="00B0179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12A7F88B" w14:textId="77777777" w:rsidR="00B01791" w:rsidRPr="000B46BF" w:rsidRDefault="00B01791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50F6B7CC" w14:textId="77777777" w:rsidR="00B01791" w:rsidRPr="000B46BF" w:rsidRDefault="00B0179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23F5FC01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lastRenderedPageBreak/>
              <w:t>komunicira s poznatim osoba u sigurnome digitalnom okružju.</w:t>
            </w:r>
          </w:p>
          <w:p w14:paraId="2ED1859C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surađuje s poznatim osobama u sigurnome digitalnome okružju.</w:t>
            </w:r>
          </w:p>
          <w:p w14:paraId="36FF83F2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03759F54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526E06C6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6206A8AD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7815EBBA" w14:textId="77777777" w:rsidR="00B01791" w:rsidRPr="000B46BF" w:rsidRDefault="00B0179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7C01486F" w14:textId="77777777" w:rsidR="00B01791" w:rsidRPr="000B46BF" w:rsidRDefault="00B01791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2C9D857D" w14:textId="77777777" w:rsidTr="00BF19EC">
        <w:tc>
          <w:tcPr>
            <w:tcW w:w="534" w:type="dxa"/>
          </w:tcPr>
          <w:p w14:paraId="635C604E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sz w:val="24"/>
                <w:szCs w:val="24"/>
                <w:lang w:val="hr-HR"/>
              </w:rPr>
            </w:pPr>
          </w:p>
          <w:p w14:paraId="69E76F7E" w14:textId="77777777" w:rsidR="0090789C" w:rsidRPr="000B46BF" w:rsidRDefault="00220FB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3. </w:t>
            </w:r>
          </w:p>
        </w:tc>
        <w:tc>
          <w:tcPr>
            <w:tcW w:w="1827" w:type="dxa"/>
          </w:tcPr>
          <w:p w14:paraId="6EAD28D6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4048172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MOJE SLOBODNO VRIJEME </w:t>
            </w:r>
          </w:p>
          <w:p w14:paraId="3BE6B4E0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1CB5D3A3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684DB07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 izvan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-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nastavne aktivnosti, moje vrijeme s prijateljima, 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koristim računalo i internet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, uspoređujem filmove</w:t>
            </w:r>
            <w:r w:rsidR="003F5E7D" w:rsidRPr="000B46BF">
              <w:rPr>
                <w:rFonts w:cs="Calibri"/>
                <w:b/>
                <w:sz w:val="20"/>
                <w:szCs w:val="20"/>
                <w:lang w:val="hr-HR"/>
              </w:rPr>
              <w:t>.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) </w:t>
            </w:r>
          </w:p>
        </w:tc>
        <w:tc>
          <w:tcPr>
            <w:tcW w:w="3118" w:type="dxa"/>
          </w:tcPr>
          <w:p w14:paraId="31D3419C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1088BBA4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68933E5E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73CC9A66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0B4C3DBC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06E90062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33C07416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79324A94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196400C3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2C7DE905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756136C9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2D7FB249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</w:t>
            </w: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predrasuda i potrebu da ih se razgradi.  </w:t>
            </w:r>
          </w:p>
          <w:p w14:paraId="16E75857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343C2200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01F13591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1DA0ADCE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38387F2C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6A738277" w14:textId="77777777" w:rsidR="00967020" w:rsidRPr="000B46BF" w:rsidRDefault="00967020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7D83968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3C33A844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37B080E7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5 sati</w:t>
            </w:r>
          </w:p>
          <w:p w14:paraId="17FE7570" w14:textId="07E0D1A7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studeni/</w:t>
            </w:r>
          </w:p>
          <w:p w14:paraId="24CB1B16" w14:textId="00CE3F12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prosinac</w:t>
            </w:r>
            <w:r w:rsidR="0091262F"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/siječanj</w:t>
            </w:r>
          </w:p>
        </w:tc>
        <w:tc>
          <w:tcPr>
            <w:tcW w:w="7459" w:type="dxa"/>
            <w:gridSpan w:val="2"/>
          </w:tcPr>
          <w:p w14:paraId="1EDAE16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4E06E28C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792DE76D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Informatika</w:t>
            </w:r>
          </w:p>
          <w:p w14:paraId="7114473E" w14:textId="77777777" w:rsidR="00C65C62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Tjelesna kultura - sportovi </w:t>
            </w:r>
          </w:p>
          <w:p w14:paraId="31FDFF19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lazbena kultura </w:t>
            </w:r>
          </w:p>
          <w:p w14:paraId="7830395F" w14:textId="77777777" w:rsidR="00C65C62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Biologija </w:t>
            </w:r>
          </w:p>
          <w:p w14:paraId="7BAAC4E3" w14:textId="77777777" w:rsidR="00983AD1" w:rsidRPr="000B46BF" w:rsidRDefault="00983AD1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1502064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0521256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63A5D722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DD7864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6C3B1BF3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32AC28F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11AD91E3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4AC25D5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1D84F049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1002F425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5C5CD7D4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70D0B62E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58D7E441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Samovrednovanje/ samoprocjen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6D5C7AC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0FE0584E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2CA85A9D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51A90E4E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5D9694EF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.   </w:t>
            </w:r>
          </w:p>
          <w:p w14:paraId="4AAA7D9B" w14:textId="01066EA8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lastRenderedPageBreak/>
              <w:t xml:space="preserve"> </w:t>
            </w: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14A3DCF6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osnovne sastavnice prirodne raznolikosti. </w:t>
            </w:r>
          </w:p>
          <w:p w14:paraId="6D608096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Analizira načela i vrijednosti ekosustava. </w:t>
            </w:r>
          </w:p>
          <w:p w14:paraId="2A31F5AD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59AAB900" w14:textId="77777777" w:rsidR="00983AD1" w:rsidRPr="000B46BF" w:rsidRDefault="00983AD1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  <w:p w14:paraId="50BF337E" w14:textId="77777777" w:rsidR="00983AD1" w:rsidRPr="000B46BF" w:rsidRDefault="00983AD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52273A4B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  <w:r w:rsidR="00940CDF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45F44110" w14:textId="77777777" w:rsidR="00983AD1" w:rsidRPr="000B46BF" w:rsidRDefault="00983AD1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4670D948" w14:textId="77777777" w:rsidR="00983AD1" w:rsidRPr="000B46BF" w:rsidRDefault="00983AD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724C6A28" w14:textId="77777777" w:rsidR="00983AD1" w:rsidRPr="000B46BF" w:rsidRDefault="00983AD1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789179E9" w14:textId="77777777" w:rsidR="00275EBB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</w:t>
            </w:r>
          </w:p>
          <w:p w14:paraId="7FFEE9B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analizira utjecaj tehnologije na zdravlje i okoliš. </w:t>
            </w:r>
          </w:p>
          <w:p w14:paraId="7159C881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</w:t>
            </w:r>
            <w:r w:rsidRPr="000B46BF">
              <w:rPr>
                <w:rFonts w:cs="Calibri"/>
                <w:lang w:val="hr-HR"/>
              </w:rPr>
              <w:t xml:space="preserve">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iteljevu pomoć složeno istraživanje radi rješavanja problema u digitalnome okružju. </w:t>
            </w:r>
          </w:p>
          <w:p w14:paraId="1C6DFCC5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4286C771" w14:textId="77777777" w:rsidR="00983AD1" w:rsidRPr="000B46BF" w:rsidRDefault="00983AD1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425AB34E" w14:textId="2411FBBF" w:rsidR="00983AD1" w:rsidRPr="000E24C6" w:rsidRDefault="00983AD1" w:rsidP="000E24C6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</w:tc>
      </w:tr>
      <w:tr w:rsidR="0090789C" w:rsidRPr="000B46BF" w14:paraId="4AE3E575" w14:textId="77777777" w:rsidTr="00BF19EC">
        <w:tc>
          <w:tcPr>
            <w:tcW w:w="534" w:type="dxa"/>
          </w:tcPr>
          <w:p w14:paraId="3216D132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30643B44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4. </w:t>
            </w:r>
          </w:p>
        </w:tc>
        <w:tc>
          <w:tcPr>
            <w:tcW w:w="1827" w:type="dxa"/>
          </w:tcPr>
          <w:p w14:paraId="104259DA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5C7DB1DF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IZ NAŠE PROŠLOSTI </w:t>
            </w:r>
          </w:p>
          <w:p w14:paraId="5D1DA242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4E6AD8B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309C9918" w14:textId="77777777" w:rsidR="00C95BBF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(Uključuje tematske jedinice: </w:t>
            </w:r>
            <w:r w:rsidR="00C95BBF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rotekli vikend, tematska rođendanska proslava,   nezgode u školi, naracija u prošlosti kroz priču, </w:t>
            </w:r>
          </w:p>
          <w:p w14:paraId="02AA0145" w14:textId="77777777" w:rsidR="00967020" w:rsidRPr="000B46BF" w:rsidRDefault="00C95BBF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vijesna razdoblja- srednji vijek,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lastRenderedPageBreak/>
              <w:t>međugeneracijsko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povezivanje, glazbena prošlost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-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20"/>
                <w:szCs w:val="20"/>
                <w:lang w:val="hr-HR"/>
              </w:rPr>
              <w:t>The Beatles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i kulturno nasljeđe </w:t>
            </w:r>
            <w:r w:rsidR="00DD7864" w:rsidRPr="000B46BF">
              <w:rPr>
                <w:rFonts w:cs="Calibri"/>
                <w:b/>
                <w:sz w:val="20"/>
                <w:szCs w:val="20"/>
                <w:lang w:val="hr-HR"/>
              </w:rPr>
              <w:t>-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znate građevine).       </w:t>
            </w:r>
            <w:r w:rsidR="00967020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</w:t>
            </w:r>
          </w:p>
          <w:p w14:paraId="4EFF557C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347F5057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1339DF5E" w14:textId="77777777" w:rsidR="00967020" w:rsidRPr="000B46BF" w:rsidRDefault="0096702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</w:tc>
        <w:tc>
          <w:tcPr>
            <w:tcW w:w="3118" w:type="dxa"/>
          </w:tcPr>
          <w:p w14:paraId="2E3AD0B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16700B0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0792167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0A7575E2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5738029E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1AC944F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36684C5E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5A467D4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5D41D3EE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</w:t>
            </w:r>
            <w:r w:rsidRPr="000B46BF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zemljama ciljnoga jezika radi razumijevanja kulturno uvjetovanih sadržaja o vlastitoj kulturi i stranim kulturama. </w:t>
            </w:r>
          </w:p>
          <w:p w14:paraId="416C2CF3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6E0537CC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593A7EE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342420A4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00B2C120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64A7A65D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0EA63167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18C205C7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66645019" w14:textId="77777777" w:rsidR="00C95BBF" w:rsidRPr="000B46BF" w:rsidRDefault="00C95BBF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3161C0C0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2C4E49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54C3F367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478EC2EB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22 sata</w:t>
            </w:r>
          </w:p>
          <w:p w14:paraId="00FC0038" w14:textId="1764D1CC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siječanj/</w:t>
            </w:r>
          </w:p>
          <w:p w14:paraId="31EBF8F5" w14:textId="41183D53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veljača/</w:t>
            </w:r>
          </w:p>
          <w:p w14:paraId="7C5D88B0" w14:textId="35FEE654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ožujak</w:t>
            </w:r>
          </w:p>
        </w:tc>
        <w:tc>
          <w:tcPr>
            <w:tcW w:w="7459" w:type="dxa"/>
            <w:gridSpan w:val="2"/>
          </w:tcPr>
          <w:p w14:paraId="2B51B2B6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01D849" w14:textId="0FFC5A0B" w:rsidR="00C25DD0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Hrvatski jezik</w:t>
            </w:r>
            <w:r w:rsidR="00C25DD0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</w:p>
          <w:p w14:paraId="77D31433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vijest </w:t>
            </w:r>
          </w:p>
          <w:p w14:paraId="77BAE4C1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Likovna kultura </w:t>
            </w:r>
          </w:p>
          <w:p w14:paraId="57E6C69C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lazbena kultura </w:t>
            </w:r>
          </w:p>
          <w:p w14:paraId="4B5E2A4F" w14:textId="77777777" w:rsidR="00C65C62" w:rsidRPr="000B46BF" w:rsidRDefault="00C65C6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eografija </w:t>
            </w:r>
          </w:p>
          <w:p w14:paraId="2602001B" w14:textId="60F38E4D" w:rsidR="00DD7864" w:rsidRDefault="00DD7864" w:rsidP="000B46BF">
            <w:pPr>
              <w:spacing w:after="0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35CAE31A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43772760" w14:textId="77777777" w:rsidR="00DD7864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4D2E59E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063CC0F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7C4183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63C2FAA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kritički promišlja i vrednuje ideje uz podršku učitelja. </w:t>
            </w:r>
          </w:p>
          <w:p w14:paraId="4A1794D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 , odabire strategije učenja i planira učenje</w:t>
            </w:r>
          </w:p>
          <w:p w14:paraId="05B6D03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515E46A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28C8BCB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37FBDE9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54963BB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227DA98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 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49DE90C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7D12A65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4F853FC9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 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</w:t>
            </w:r>
            <w:r w:rsidRPr="000B46BF">
              <w:rPr>
                <w:rFonts w:cs="Calibri"/>
                <w:lang w:val="hr-HR"/>
              </w:rPr>
              <w:t xml:space="preserve">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 različitim situacijama i spreman je zatražiti i ponuditi pomoć</w:t>
            </w:r>
          </w:p>
          <w:p w14:paraId="45ECE18E" w14:textId="77777777" w:rsidR="00DD7864" w:rsidRPr="000B46BF" w:rsidRDefault="00DD7864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2D2A084D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408D364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0469415B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54FCEC9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060C4C7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surađuje s poznatim osobama u sigurnome digitalnome okružju.</w:t>
            </w:r>
          </w:p>
          <w:p w14:paraId="20DE709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1092E26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6E05033A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uz učiteljevu pomoć ili samostalno odgovorno upravlja prikupljenim informacijama.        </w:t>
            </w:r>
          </w:p>
          <w:p w14:paraId="5159B889" w14:textId="5F171F7A" w:rsidR="00275EBB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151F701A" w14:textId="77777777" w:rsidR="000E24C6" w:rsidRPr="000B46BF" w:rsidRDefault="000E24C6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52A87CAA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24C37447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Promišlja o razvoju ljudskih prava. </w:t>
            </w:r>
          </w:p>
          <w:p w14:paraId="79509E8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miče pravo na obrazovanje i pravo na rad.</w:t>
            </w:r>
          </w:p>
          <w:p w14:paraId="24DFBAD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360F19A1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 </w:t>
            </w:r>
          </w:p>
          <w:p w14:paraId="2FF45DB8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4CBC291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698161F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DD7864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239868A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28F35DF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1B68359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07DC43B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281F5C6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56281AA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5B946172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likuje sigurne od rizičnih situacija i ima osnovne strategije samozaštite.</w:t>
            </w:r>
          </w:p>
          <w:p w14:paraId="666B434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epoznaje važnost odgovornosti pojedinca u društvu. </w:t>
            </w:r>
          </w:p>
          <w:p w14:paraId="3C00039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 </w:t>
            </w:r>
          </w:p>
          <w:p w14:paraId="1023DD0D" w14:textId="77777777" w:rsidR="002B0B0A" w:rsidRPr="000B46BF" w:rsidRDefault="002B0B0A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0B0C5D94" w14:textId="77777777" w:rsidTr="00BF19EC">
        <w:tc>
          <w:tcPr>
            <w:tcW w:w="534" w:type="dxa"/>
          </w:tcPr>
          <w:p w14:paraId="23E69A03" w14:textId="77777777" w:rsidR="002B0B0A" w:rsidRPr="000B46BF" w:rsidRDefault="002B0B0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60AF3D21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5. </w:t>
            </w:r>
          </w:p>
        </w:tc>
        <w:tc>
          <w:tcPr>
            <w:tcW w:w="1827" w:type="dxa"/>
          </w:tcPr>
          <w:p w14:paraId="3DC9053D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63DABE5D" w14:textId="77777777" w:rsidR="007C4183" w:rsidRPr="000B46BF" w:rsidRDefault="007C4183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59C5E162" w14:textId="77777777" w:rsidR="00C95BBF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SVIJET NA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DLANU</w:t>
            </w:r>
          </w:p>
          <w:p w14:paraId="17644026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7BFDB995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4FC589C8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 komunikacija emailom i porukama</w:t>
            </w:r>
            <w:r w:rsidR="0004747B" w:rsidRPr="000B46BF">
              <w:rPr>
                <w:rFonts w:cs="Calibri"/>
                <w:b/>
                <w:sz w:val="20"/>
                <w:szCs w:val="20"/>
                <w:lang w:val="hr-HR"/>
              </w:rPr>
              <w:t>, putovanje avionom, kupovina i pakiranje prije put</w:t>
            </w:r>
            <w:r w:rsidR="003F5E7D" w:rsidRPr="000B46BF">
              <w:rPr>
                <w:rFonts w:cs="Calibri"/>
                <w:b/>
                <w:sz w:val="20"/>
                <w:szCs w:val="20"/>
                <w:lang w:val="hr-HR"/>
              </w:rPr>
              <w:t>ovanja</w:t>
            </w:r>
            <w:r w:rsidR="0004747B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.)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</w:t>
            </w:r>
          </w:p>
          <w:p w14:paraId="684392D9" w14:textId="77777777" w:rsidR="00C95BBF" w:rsidRPr="000B46BF" w:rsidRDefault="00C95BBF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 </w:t>
            </w:r>
          </w:p>
          <w:p w14:paraId="03657CD5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14:paraId="67729D5E" w14:textId="77777777" w:rsidR="009F0188" w:rsidRPr="000B46BF" w:rsidRDefault="009F0188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330BFC8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6DE2ED8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35BE4561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5F787A1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2BEFEA9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2E078BD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728C303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07226C8D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4EAB041C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11C98A6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7BD052C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0204C50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0C079FD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1B8BF671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637A16C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5DC86A54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6CA40A1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6C2495B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529124BD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253B3F9A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D03C1B9" w14:textId="77777777" w:rsidR="007C4183" w:rsidRPr="000B46BF" w:rsidRDefault="007C4183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</w:p>
          <w:p w14:paraId="68590132" w14:textId="56A5D0BB" w:rsidR="00C65C62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0 sati</w:t>
            </w:r>
          </w:p>
          <w:p w14:paraId="442BBAB0" w14:textId="51AB5D4F" w:rsidR="00247BEE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travanj/svibanj</w:t>
            </w:r>
          </w:p>
        </w:tc>
        <w:tc>
          <w:tcPr>
            <w:tcW w:w="7459" w:type="dxa"/>
            <w:gridSpan w:val="2"/>
          </w:tcPr>
          <w:p w14:paraId="5CA5BBBE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D203EA4" w14:textId="77777777" w:rsidR="0090789C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Informatika </w:t>
            </w:r>
          </w:p>
          <w:p w14:paraId="390FF285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Geografija</w:t>
            </w:r>
          </w:p>
          <w:p w14:paraId="33D7A319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Hrvatski jezik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 xml:space="preserve"> </w:t>
            </w:r>
          </w:p>
          <w:p w14:paraId="6745D241" w14:textId="77777777" w:rsidR="00275EBB" w:rsidRPr="000B46BF" w:rsidRDefault="00275EBB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7C9FFD9F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20D1C03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29C6BBF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4826CED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13DA30E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3493C2A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</w:t>
            </w:r>
            <w:r w:rsidR="00077502"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složeno istraživanje radi rješavanja problema u digitalnome okružju. </w:t>
            </w:r>
          </w:p>
          <w:p w14:paraId="239E356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0772F8D3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60C072AB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   </w:t>
            </w:r>
          </w:p>
          <w:p w14:paraId="4A3C6552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0A07CD5D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Promišlja o razvoju ljudskih prava. </w:t>
            </w:r>
          </w:p>
          <w:p w14:paraId="685E22B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5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ravnopravnost spolova</w:t>
            </w:r>
            <w:r w:rsidR="00DD7864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7E663CE3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2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Doprinosi društvenoj solidarnosti.</w:t>
            </w:r>
          </w:p>
          <w:p w14:paraId="333AC714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70F4126B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5E73900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osnovne sastavnice prirodne raznolikosti. </w:t>
            </w:r>
          </w:p>
          <w:p w14:paraId="1268370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Analizira načela i vrijednosti ekosustava. </w:t>
            </w:r>
          </w:p>
          <w:p w14:paraId="4313D80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6B52EE7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povezanost ekonomskih aktivnosti sa stanjem u okolišu i društvu. </w:t>
            </w:r>
          </w:p>
          <w:p w14:paraId="6792287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suđuje kako različiti oblici djelovanja utječu na održivi razvoj. </w:t>
            </w:r>
          </w:p>
          <w:p w14:paraId="6D28092A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djeluje u aktivnostima koje promiču održivi razvoj u školi, lokalnoj zajednici i šire. </w:t>
            </w:r>
          </w:p>
          <w:p w14:paraId="33F4949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48F4E993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16044CD7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3E049EC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524D48B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  <w:r w:rsidR="00940CDF" w:rsidRPr="000B46BF">
              <w:rPr>
                <w:rFonts w:cs="Calibri"/>
                <w:sz w:val="18"/>
                <w:szCs w:val="18"/>
                <w:lang w:val="hr-HR"/>
              </w:rPr>
              <w:t>.</w:t>
            </w:r>
          </w:p>
          <w:p w14:paraId="79EB3BF7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5068685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svojim obrazovnim i profesionalnim putem.</w:t>
            </w:r>
          </w:p>
          <w:p w14:paraId="5078BEE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433FAAAF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7C83D97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strategije rješavanja sukoba. </w:t>
            </w:r>
          </w:p>
          <w:p w14:paraId="693A4E32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7CD6B53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likuje sigurne od rizičnih situacija i ima osnovne strategije samozaštite.</w:t>
            </w:r>
          </w:p>
          <w:p w14:paraId="53F2219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epoznaje važnost  odgovornosti pojedinca u društvu. </w:t>
            </w:r>
          </w:p>
          <w:p w14:paraId="0B009E51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Aktivno sudjeluje i  pridonosi školi i lokalnoj zajednici.  </w:t>
            </w:r>
          </w:p>
          <w:p w14:paraId="31C63CD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 </w:t>
            </w:r>
          </w:p>
          <w:p w14:paraId="1D185BB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4A837F5B" w14:textId="77777777" w:rsidR="00275EBB" w:rsidRPr="000B46BF" w:rsidRDefault="00275EBB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31B993E9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376C20EB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4A37B7F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7C4183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5698EAA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kritički promišlja i vrednuje ideje uz podršku učitelja. </w:t>
            </w:r>
          </w:p>
          <w:p w14:paraId="0C0C13E8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 , odabire strategije učenja i planira učenje</w:t>
            </w:r>
          </w:p>
          <w:p w14:paraId="46646CFE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15B6319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0998C46C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4F059130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239FCED5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44CE868A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420C28B6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67829A04" w14:textId="77777777" w:rsidR="00275EBB" w:rsidRPr="000B46BF" w:rsidRDefault="00275EBB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185B8BBC" w14:textId="77777777" w:rsidR="00275EBB" w:rsidRPr="000B46BF" w:rsidRDefault="00275EBB" w:rsidP="000B46BF">
            <w:pPr>
              <w:pStyle w:val="Bezproreda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</w:t>
            </w:r>
          </w:p>
        </w:tc>
      </w:tr>
      <w:tr w:rsidR="0090789C" w:rsidRPr="000B46BF" w14:paraId="7D98B8E8" w14:textId="77777777" w:rsidTr="00BF19EC">
        <w:tc>
          <w:tcPr>
            <w:tcW w:w="534" w:type="dxa"/>
          </w:tcPr>
          <w:p w14:paraId="746EA5AB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53D68615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6. </w:t>
            </w:r>
          </w:p>
        </w:tc>
        <w:tc>
          <w:tcPr>
            <w:tcW w:w="1827" w:type="dxa"/>
          </w:tcPr>
          <w:p w14:paraId="67E2C24C" w14:textId="77777777" w:rsidR="00B9556C" w:rsidRPr="000B46BF" w:rsidRDefault="00B9556C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144C251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ŽIVIM ZDRAVO, </w:t>
            </w:r>
          </w:p>
          <w:p w14:paraId="45DF55B2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MISLIM ZELENO </w:t>
            </w:r>
          </w:p>
          <w:p w14:paraId="23E77751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1D921B7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(Uključuje tematske jedinice: život u skladu s prirodom</w:t>
            </w:r>
            <w:r w:rsidR="00940CDF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na primjeru Škotske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, zdrave </w:t>
            </w:r>
            <w:r w:rsidR="002B0B0A" w:rsidRPr="000B46BF">
              <w:rPr>
                <w:rFonts w:cs="Calibri"/>
                <w:b/>
                <w:sz w:val="20"/>
                <w:szCs w:val="20"/>
                <w:lang w:val="hr-HR"/>
              </w:rPr>
              <w:t>prehrambene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navike, </w:t>
            </w:r>
            <w:r w:rsidR="00940CDF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mitovi i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legende koje su povezane s prirodom i ekologija.)      </w:t>
            </w:r>
          </w:p>
        </w:tc>
        <w:tc>
          <w:tcPr>
            <w:tcW w:w="3118" w:type="dxa"/>
          </w:tcPr>
          <w:p w14:paraId="62A476F2" w14:textId="77777777" w:rsidR="000E24C6" w:rsidRDefault="000E24C6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1EF214E" w14:textId="30E1D490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4DDD6D2D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42B23EE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4B23AA7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324E5CF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03510DC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578A5EE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726805C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1BB1D0A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0F9E3CC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448F962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537F746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43ADFA3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1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Povezuje i koristi se osnovnim kognitivnim strategijama učenja jezika. </w:t>
            </w:r>
          </w:p>
          <w:p w14:paraId="04653FE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2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. Povezuje i koristi se osnovnim metakognitivnim strategijama  učenja jezika. </w:t>
            </w:r>
          </w:p>
          <w:p w14:paraId="3B51BA5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3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Povezuje i koristi se osnovnim društveno-afektivnim </w:t>
            </w:r>
            <w:r w:rsidRPr="000B46BF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strategijama učenja jezika. </w:t>
            </w:r>
          </w:p>
          <w:p w14:paraId="49677121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4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Povezuje osnovne tehnike kreativnoga izražavanja i koristi se njima pri stvaranju različitih kratkih tekstova poznatih sadržaja.</w:t>
            </w:r>
          </w:p>
          <w:p w14:paraId="206BD5A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0B46BF">
              <w:rPr>
                <w:rFonts w:ascii="Calibri" w:hAnsi="Calibri" w:cs="Calibri"/>
                <w:b/>
                <w:sz w:val="20"/>
                <w:szCs w:val="20"/>
              </w:rPr>
              <w:t>C.6.5.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20"/>
                <w:szCs w:val="20"/>
              </w:rPr>
              <w:t>mišljenja: razumije</w:t>
            </w:r>
            <w:r w:rsidRPr="000B46BF">
              <w:rPr>
                <w:rFonts w:ascii="Calibri" w:hAnsi="Calibri" w:cs="Calibri"/>
                <w:sz w:val="20"/>
                <w:szCs w:val="20"/>
              </w:rPr>
              <w:t xml:space="preserve"> i uspoređuje informacije, analizira svoje i tuđa mišljenja, stavove i vrijednosti te rješava jednostavne, problemske situacije.    </w:t>
            </w:r>
          </w:p>
          <w:p w14:paraId="63F1541E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3C34EFEB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830C768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10 sati</w:t>
            </w:r>
          </w:p>
          <w:p w14:paraId="55E4EF39" w14:textId="0C6DB515" w:rsidR="00247BEE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svibanj/lipanj</w:t>
            </w:r>
          </w:p>
        </w:tc>
        <w:tc>
          <w:tcPr>
            <w:tcW w:w="7459" w:type="dxa"/>
            <w:gridSpan w:val="2"/>
          </w:tcPr>
          <w:p w14:paraId="4ABA4A47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67C06733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Biologija </w:t>
            </w:r>
          </w:p>
          <w:p w14:paraId="5B43EE76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eografija </w:t>
            </w:r>
          </w:p>
          <w:p w14:paraId="58200406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Hrvatski jezik </w:t>
            </w:r>
          </w:p>
          <w:p w14:paraId="4D918839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6323DB88" w14:textId="77777777" w:rsidR="00940CDF" w:rsidRPr="000B46BF" w:rsidRDefault="00940CDF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Zdravlje</w:t>
            </w:r>
          </w:p>
          <w:p w14:paraId="1A6A3CEE" w14:textId="77777777" w:rsidR="00940CDF" w:rsidRPr="000B46BF" w:rsidRDefault="00940CDF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="007C4183"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pisuje pravilnu prehranu (i prepoznaje neprimjerenost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redukcijsk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dijete za dob i razvoj.)</w:t>
            </w:r>
          </w:p>
          <w:p w14:paraId="78B042F6" w14:textId="77777777" w:rsidR="00940CDF" w:rsidRPr="000B46BF" w:rsidRDefault="00940CDF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</w:p>
          <w:p w14:paraId="1D05C2AB" w14:textId="77777777" w:rsidR="00077502" w:rsidRPr="000B46BF" w:rsidRDefault="00077502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Održivi razvoj </w:t>
            </w:r>
          </w:p>
          <w:p w14:paraId="0109D1CC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Razmatra uzroke ugroženosti prirode. </w:t>
            </w:r>
          </w:p>
          <w:p w14:paraId="70C2310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Objašnjava povezanost ekonomskih aktivnosti sa stanjem u okolišu i društvu. </w:t>
            </w:r>
          </w:p>
          <w:p w14:paraId="64DF18E1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suđuje kako različiti oblici djelovanja utječu na održivi razvoj. </w:t>
            </w:r>
          </w:p>
          <w:p w14:paraId="5DCA5E8E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djeluje u aktivnostima koje promiču održivi razvoj u školi, lokalnoj zajednici i šire. </w:t>
            </w:r>
          </w:p>
          <w:p w14:paraId="379A603A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Može objasniti kako stanje u okolišu utječe na dobrobit. </w:t>
            </w:r>
          </w:p>
          <w:p w14:paraId="386A6777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65100443" w14:textId="77777777" w:rsidR="00077502" w:rsidRPr="000B46BF" w:rsidRDefault="00077502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32807BD9" w14:textId="77777777" w:rsidR="00077502" w:rsidRPr="000B46BF" w:rsidRDefault="00077502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061BF0D4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78F2A2F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2B0B0A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0F620505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3E6741E5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1A57C70F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347C4E43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epoznaje važnost odgovornosti pojedinca u društvu. </w:t>
            </w:r>
          </w:p>
          <w:p w14:paraId="1FD32294" w14:textId="721C54AF" w:rsidR="00077502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Aktivno sudjeluje i pridonosi školi i lokalnoj zajednici.  </w:t>
            </w:r>
          </w:p>
          <w:p w14:paraId="43E9A31A" w14:textId="77777777" w:rsidR="000E24C6" w:rsidRPr="000B46BF" w:rsidRDefault="000E24C6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01E25120" w14:textId="77777777" w:rsidR="00077502" w:rsidRPr="000B46BF" w:rsidRDefault="00077502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624EE56E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Upravljanje informacijam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traži nove informacije iz različitih izvora, transformira ih u novo znanje i uspješno primjenjuje pri rješavanju problema. </w:t>
            </w:r>
          </w:p>
          <w:p w14:paraId="07C49EA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imjena strategija učenja i rješavanja problem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a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koristi različitim strategijama učenja i primjenjuje ih u ostvarivanju ciljeva učenja i rješavanju problema u svim područjima učenja uz povremeno praćenje učitelja.   </w:t>
            </w:r>
          </w:p>
          <w:p w14:paraId="1D066606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eativn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. Učenik samostalno oblikuje svoje ideje i kreativn</w:t>
            </w:r>
            <w:r w:rsidR="007C4183" w:rsidRPr="000B46BF">
              <w:rPr>
                <w:rFonts w:cs="Calibri"/>
                <w:sz w:val="18"/>
                <w:szCs w:val="18"/>
                <w:lang w:val="hr-HR"/>
              </w:rPr>
              <w:t>o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istupa rješavanju problema.  </w:t>
            </w:r>
          </w:p>
          <w:p w14:paraId="1984BE5D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Kritičko mišljenje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kritički promišlja i vrednuje ideje uz podršku učitelja. </w:t>
            </w:r>
          </w:p>
          <w:p w14:paraId="32728CA7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 , odabire strategije učenja i planira učenje</w:t>
            </w:r>
          </w:p>
          <w:p w14:paraId="6F8AAF51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3674AFA9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3583BC57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19DD1632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51A945AB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65E2923A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4010A47F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5983656A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Fizičko okružje učenja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tvara prikladno fizičko okružje za učenje s ciljem poboljšanja koncentracije i motivacije</w:t>
            </w:r>
          </w:p>
          <w:p w14:paraId="20D68613" w14:textId="77777777" w:rsidR="00077502" w:rsidRPr="000B46BF" w:rsidRDefault="0007750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</w:t>
            </w:r>
          </w:p>
          <w:p w14:paraId="7B7CCB85" w14:textId="77777777" w:rsidR="000C5B79" w:rsidRPr="000B46BF" w:rsidRDefault="000C5B79" w:rsidP="000B46BF">
            <w:pPr>
              <w:pStyle w:val="Bezproreda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90789C" w:rsidRPr="000B46BF" w14:paraId="5880BA91" w14:textId="77777777" w:rsidTr="00BF19EC">
        <w:tc>
          <w:tcPr>
            <w:tcW w:w="534" w:type="dxa"/>
          </w:tcPr>
          <w:p w14:paraId="66FA8567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33DCBAA1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>7 .</w:t>
            </w:r>
          </w:p>
        </w:tc>
        <w:tc>
          <w:tcPr>
            <w:tcW w:w="1827" w:type="dxa"/>
          </w:tcPr>
          <w:p w14:paraId="35F06FC8" w14:textId="77777777" w:rsidR="007C4183" w:rsidRPr="000B46BF" w:rsidRDefault="007C4183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3FD1575" w14:textId="77777777" w:rsidR="0090789C" w:rsidRPr="000B46BF" w:rsidRDefault="004D06DA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BLAGDANI I PRAZNICI </w:t>
            </w:r>
          </w:p>
          <w:p w14:paraId="7F2D267B" w14:textId="77777777" w:rsidR="004D06DA" w:rsidRPr="000B46BF" w:rsidRDefault="004D06DA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022A3BFE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(Uključuje </w:t>
            </w:r>
          </w:p>
          <w:p w14:paraId="294C23C4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>Božić; Uskrs i ljetne praznike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, te </w:t>
            </w:r>
            <w:r w:rsidR="009F0188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posebne </w:t>
            </w:r>
            <w:r w:rsidR="00B9556C"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dane po izboru) </w:t>
            </w: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 </w:t>
            </w:r>
          </w:p>
        </w:tc>
        <w:tc>
          <w:tcPr>
            <w:tcW w:w="3118" w:type="dxa"/>
          </w:tcPr>
          <w:p w14:paraId="1217C7E3" w14:textId="77777777" w:rsidR="000E24C6" w:rsidRDefault="000E24C6" w:rsidP="000B46BF">
            <w:pPr>
              <w:pStyle w:val="Default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6904DB4A" w14:textId="0A810133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7A5D827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70640917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48BDB82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314EB9AA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34356E26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00CF74E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31C4BE9A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63D0D70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5DD574DA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2922A41C" w14:textId="77777777" w:rsidR="000E24C6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</w:t>
            </w:r>
          </w:p>
          <w:p w14:paraId="60F0C0C9" w14:textId="30FE7FB8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12D9E10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4B9B9E17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2C0CC78D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015034FB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7D0D42F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00CF105F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22B3B74C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14C73B41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4</w:t>
            </w:r>
            <w:r w:rsidR="007015E2" w:rsidRPr="000B46BF">
              <w:rPr>
                <w:rFonts w:cs="Calibri"/>
                <w:sz w:val="20"/>
                <w:szCs w:val="20"/>
                <w:lang w:val="hr-HR"/>
              </w:rPr>
              <w:t xml:space="preserve"> </w:t>
            </w:r>
            <w:r w:rsidRPr="000B46BF">
              <w:rPr>
                <w:rFonts w:cs="Calibri"/>
                <w:sz w:val="20"/>
                <w:szCs w:val="20"/>
                <w:lang w:val="hr-HR"/>
              </w:rPr>
              <w:t>sata</w:t>
            </w:r>
          </w:p>
          <w:p w14:paraId="3F4AC288" w14:textId="088ED524" w:rsidR="0091262F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prosinac/</w:t>
            </w:r>
          </w:p>
          <w:p w14:paraId="62CCF822" w14:textId="6A9376B4" w:rsidR="0091262F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travanj/</w:t>
            </w:r>
          </w:p>
          <w:p w14:paraId="638BAD95" w14:textId="45C3EE03" w:rsidR="0091262F" w:rsidRPr="000B46BF" w:rsidRDefault="0091262F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lipanj</w:t>
            </w:r>
          </w:p>
        </w:tc>
        <w:tc>
          <w:tcPr>
            <w:tcW w:w="7459" w:type="dxa"/>
            <w:gridSpan w:val="2"/>
          </w:tcPr>
          <w:p w14:paraId="008F23B5" w14:textId="77777777" w:rsidR="0090789C" w:rsidRPr="000B46BF" w:rsidRDefault="0090789C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0E598836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Geografija </w:t>
            </w:r>
          </w:p>
          <w:p w14:paraId="1BCB2E9A" w14:textId="77777777" w:rsidR="00C25DD0" w:rsidRPr="000B46BF" w:rsidRDefault="00C25DD0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Vjeronauk </w:t>
            </w:r>
          </w:p>
          <w:p w14:paraId="5CC784A6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6D38CD6D" w14:textId="77777777" w:rsidR="009F0188" w:rsidRPr="000B46BF" w:rsidRDefault="009F0188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Građanski odgoj</w:t>
            </w:r>
          </w:p>
          <w:p w14:paraId="372DAD28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Promišlja o razvoju ljudskih prava. </w:t>
            </w:r>
          </w:p>
          <w:p w14:paraId="6E58BA5C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Promiče pravila demokratske zajednice. </w:t>
            </w:r>
          </w:p>
          <w:p w14:paraId="5CF24BAA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2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Doprinosi društvenoj solidarnosti.</w:t>
            </w:r>
          </w:p>
          <w:p w14:paraId="564D967E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Promiče kvalitetu života u lokalnoj zajednici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 </w:t>
            </w:r>
          </w:p>
          <w:p w14:paraId="79934287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216C1E52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drživi razvo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j </w:t>
            </w:r>
          </w:p>
          <w:p w14:paraId="4BD3EB35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1BF32BAB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Ističe važnost demokracije u političkim sustavima za dobrobit. </w:t>
            </w:r>
          </w:p>
          <w:p w14:paraId="5ADF09AC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rocjenjuje važnost pravednosti u društvu.  </w:t>
            </w:r>
          </w:p>
          <w:p w14:paraId="3983016C" w14:textId="77777777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lang w:val="hr-HR"/>
              </w:rPr>
            </w:pPr>
          </w:p>
          <w:p w14:paraId="61FAFF0A" w14:textId="1D596AB2" w:rsidR="009F0188" w:rsidRPr="000B46BF" w:rsidRDefault="009F0188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75170A41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0FF167D6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pravlja emocijama i ponašanjem</w:t>
            </w:r>
          </w:p>
          <w:p w14:paraId="3B2938E9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37791704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3B74BC29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08634438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633CCB38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Aktivno sudjeluje i pridonosi školi i lokalnoj zajednici.  </w:t>
            </w:r>
          </w:p>
          <w:p w14:paraId="2E4D09FF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.3.4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Razvija nacionalni i kulturni identitet.     </w:t>
            </w:r>
          </w:p>
          <w:p w14:paraId="5C854FA1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014CC515" w14:textId="77777777" w:rsidR="009F0188" w:rsidRPr="000B46BF" w:rsidRDefault="009F0188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79317830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lastRenderedPageBreak/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79DCC72A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25D19A0F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750FF867" w14:textId="77777777" w:rsidR="009F0188" w:rsidRPr="000B46BF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kontrolira neugodne emocije i raspoloženja tako da ga ne ometaju u učenju.</w:t>
            </w:r>
          </w:p>
          <w:p w14:paraId="00B98826" w14:textId="0A5EED02" w:rsidR="009F0188" w:rsidRDefault="009F0188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uradnja s drugim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ostvaruje dobru komunikaciju s drugima, uspješno surađuje u različitim situacijama i spreman je zatražiti i ponuditi pomoć.   </w:t>
            </w:r>
          </w:p>
          <w:p w14:paraId="76B71DFF" w14:textId="77777777" w:rsidR="000E24C6" w:rsidRPr="000B46BF" w:rsidRDefault="000E24C6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68A8CFAD" w14:textId="77777777" w:rsidR="007015E2" w:rsidRPr="000B46BF" w:rsidRDefault="007015E2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2F3410B1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7B712A5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3F7350B5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45EC13A2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0CBA0C90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  <w:tr w:rsidR="0004747B" w:rsidRPr="000B46BF" w14:paraId="7E8C303C" w14:textId="77777777" w:rsidTr="00BF19EC">
        <w:tc>
          <w:tcPr>
            <w:tcW w:w="534" w:type="dxa"/>
          </w:tcPr>
          <w:p w14:paraId="5D8226BD" w14:textId="77777777" w:rsidR="009F0188" w:rsidRPr="000B46BF" w:rsidRDefault="009F0188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6515073C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8. </w:t>
            </w:r>
          </w:p>
        </w:tc>
        <w:tc>
          <w:tcPr>
            <w:tcW w:w="1827" w:type="dxa"/>
          </w:tcPr>
          <w:p w14:paraId="72C37C2F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</w:p>
          <w:p w14:paraId="50800CC9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OSTALO </w:t>
            </w:r>
            <w:r w:rsidR="007015E2" w:rsidRPr="000B46BF">
              <w:rPr>
                <w:rFonts w:cs="Calibri"/>
                <w:sz w:val="24"/>
                <w:szCs w:val="24"/>
                <w:lang w:val="hr-HR"/>
              </w:rPr>
              <w:t>/</w:t>
            </w:r>
          </w:p>
          <w:p w14:paraId="5B7762A5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</w:p>
          <w:p w14:paraId="0E1035CD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4"/>
                <w:szCs w:val="24"/>
                <w:lang w:val="hr-HR"/>
              </w:rPr>
            </w:pPr>
            <w:r w:rsidRPr="000B46BF">
              <w:rPr>
                <w:rFonts w:cs="Calibri"/>
                <w:b/>
                <w:sz w:val="24"/>
                <w:szCs w:val="24"/>
                <w:lang w:val="hr-HR"/>
              </w:rPr>
              <w:t xml:space="preserve">PROVJERE </w:t>
            </w:r>
          </w:p>
          <w:p w14:paraId="1EECB57E" w14:textId="77777777" w:rsidR="003F5E7D" w:rsidRPr="000B46BF" w:rsidRDefault="003F5E7D" w:rsidP="000B46B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sz w:val="20"/>
                <w:szCs w:val="20"/>
                <w:lang w:val="hr-HR"/>
              </w:rPr>
              <w:t xml:space="preserve">   </w:t>
            </w:r>
          </w:p>
        </w:tc>
        <w:tc>
          <w:tcPr>
            <w:tcW w:w="3118" w:type="dxa"/>
          </w:tcPr>
          <w:p w14:paraId="79FB6934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 xml:space="preserve">A.6.1. 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Razumije kratak tekst poznate tematike pri slušanju i čitanju. </w:t>
            </w:r>
          </w:p>
          <w:p w14:paraId="3CFFE634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imjenjuje intonacijska obilježja na kratak govoreni tekst. </w:t>
            </w:r>
          </w:p>
          <w:p w14:paraId="402F2B8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Govori kratak tekst poznate tematike koristeći se jednostavnim jezičnim strukturama. </w:t>
            </w:r>
          </w:p>
          <w:p w14:paraId="6CA60E05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4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Sudjeluje u kratkome razgovoru poznate tematike. </w:t>
            </w:r>
          </w:p>
          <w:p w14:paraId="3974BB3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5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Zapisuje izgovorene jednostavne kratke rečenice s poznatim riječima. </w:t>
            </w:r>
          </w:p>
          <w:p w14:paraId="4E3E3DDC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A.6.6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iše kratak strukturiran tekst poznate tematike koristeći se jednostavnim jezičnim strukturama i primjenjujući osnovna pravopisna pravila. </w:t>
            </w:r>
          </w:p>
          <w:p w14:paraId="44D812D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30569300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>B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stražuje dodatne informacije o zemljama ciljnoga jezika radi razumijevanja kulturno uvjetovanih sadržaja o vlastitoj kulturi i stranim kulturama. </w:t>
            </w:r>
          </w:p>
          <w:p w14:paraId="04522DE3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2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Opisuje različite primjere međukulturnih iskustava i objašnjava što je naučio iz međukulturnoga iskustva. </w:t>
            </w:r>
          </w:p>
          <w:p w14:paraId="5FB70A7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B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repoznaje i opisuje osnovne društveno-jezične funkcije jezika.  </w:t>
            </w:r>
          </w:p>
          <w:p w14:paraId="0C1A8A59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sz w:val="18"/>
                <w:szCs w:val="18"/>
              </w:rPr>
              <w:t xml:space="preserve">postojanje eksplicitnih stereotipa i predrasuda i potrebu da ih se razgradi.  </w:t>
            </w:r>
          </w:p>
          <w:p w14:paraId="713A347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</w:p>
          <w:p w14:paraId="6131C0DE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1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kognitivnim strategijama učenja jezika. </w:t>
            </w:r>
          </w:p>
          <w:p w14:paraId="4CC0E5E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2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. Povezuje i koristi se osnovnim metakognitivnim strategijama  učenja jezika. </w:t>
            </w:r>
          </w:p>
          <w:p w14:paraId="1F40C648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3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i koristi se osnovnim društveno-afektivnim strategijama učenja jezika. </w:t>
            </w:r>
          </w:p>
          <w:p w14:paraId="13037932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4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Povezuje osnovne tehnike kreativnoga izražavanja i koristi se njima pri stvaranju različitih kratkih tekstova poznatih sadržaja.</w:t>
            </w:r>
          </w:p>
          <w:p w14:paraId="074D401F" w14:textId="77777777" w:rsidR="0004747B" w:rsidRPr="000B46BF" w:rsidRDefault="0004747B" w:rsidP="000B46BF">
            <w:pPr>
              <w:pStyle w:val="Default"/>
              <w:rPr>
                <w:rFonts w:ascii="Calibri" w:hAnsi="Calibri" w:cs="Calibri"/>
                <w:sz w:val="18"/>
                <w:szCs w:val="18"/>
              </w:rPr>
            </w:pPr>
            <w:r w:rsidRPr="000B46BF">
              <w:rPr>
                <w:rFonts w:ascii="Calibri" w:hAnsi="Calibri" w:cs="Calibri"/>
                <w:b/>
                <w:sz w:val="18"/>
                <w:szCs w:val="18"/>
              </w:rPr>
              <w:t>C.6.5.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zabire i koristi se osnovnim vještinama kritičkoga </w:t>
            </w:r>
            <w:r w:rsidR="002B0B0A" w:rsidRPr="000B46BF">
              <w:rPr>
                <w:rFonts w:ascii="Calibri" w:hAnsi="Calibri" w:cs="Calibri"/>
                <w:sz w:val="18"/>
                <w:szCs w:val="18"/>
              </w:rPr>
              <w:t>mišljenja: razumije</w:t>
            </w:r>
            <w:r w:rsidRPr="000B46BF">
              <w:rPr>
                <w:rFonts w:ascii="Calibri" w:hAnsi="Calibri" w:cs="Calibri"/>
                <w:sz w:val="18"/>
                <w:szCs w:val="18"/>
              </w:rPr>
              <w:t xml:space="preserve"> i uspoređuje informacije, analizira svoje i tuđa mišljenja, stavove i vrijednosti te rješava jednostavne, problemske situacije.    </w:t>
            </w:r>
          </w:p>
          <w:p w14:paraId="39A18748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  <w:tc>
          <w:tcPr>
            <w:tcW w:w="1629" w:type="dxa"/>
          </w:tcPr>
          <w:p w14:paraId="04CF9A78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29572838" w14:textId="77777777" w:rsidR="00C65C62" w:rsidRPr="000B46BF" w:rsidRDefault="00C65C62" w:rsidP="000B46BF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sz w:val="20"/>
                <w:szCs w:val="20"/>
                <w:lang w:val="hr-HR"/>
              </w:rPr>
              <w:t>8-10 sati</w:t>
            </w:r>
          </w:p>
          <w:p w14:paraId="2B65A1BF" w14:textId="38D285E6" w:rsidR="00247BEE" w:rsidRPr="000B46BF" w:rsidRDefault="00247BEE" w:rsidP="000B46BF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  <w:lang w:val="hr-HR"/>
              </w:rPr>
            </w:pPr>
            <w:r w:rsidRPr="000B46BF">
              <w:rPr>
                <w:rFonts w:cs="Calibri"/>
                <w:b/>
                <w:bCs/>
                <w:sz w:val="20"/>
                <w:szCs w:val="20"/>
                <w:lang w:val="hr-HR"/>
              </w:rPr>
              <w:t>listopad-lipanj</w:t>
            </w:r>
          </w:p>
        </w:tc>
        <w:tc>
          <w:tcPr>
            <w:tcW w:w="7459" w:type="dxa"/>
            <w:gridSpan w:val="2"/>
          </w:tcPr>
          <w:p w14:paraId="74FAE00B" w14:textId="77777777" w:rsidR="0004747B" w:rsidRPr="000B46BF" w:rsidRDefault="0004747B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  <w:p w14:paraId="57720706" w14:textId="77777777" w:rsidR="007015E2" w:rsidRPr="000B46BF" w:rsidRDefault="007015E2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 xml:space="preserve">Učiti kako učiti </w:t>
            </w:r>
          </w:p>
          <w:p w14:paraId="09085E76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laniranje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Uz povremenu podršku učenik samostalno određuje ciljeve učenja, odabire strategije učenja i planira učenje</w:t>
            </w:r>
          </w:p>
          <w:p w14:paraId="211C789C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2. </w:t>
            </w:r>
            <w:r w:rsidR="002B0B0A"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Praćenje.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 xml:space="preserve"> Uz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ovremeni poticaj i samostalno učenik prati učinkovitost učenja i svoje napredovanje tijekom učenja.</w:t>
            </w:r>
          </w:p>
          <w:p w14:paraId="5C4BC4CC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 xml:space="preserve">Prilagodba učenja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regulira svoje učenje </w:t>
            </w:r>
            <w:r w:rsidR="002B0B0A" w:rsidRPr="000B46BF">
              <w:rPr>
                <w:rFonts w:cs="Calibri"/>
                <w:sz w:val="18"/>
                <w:szCs w:val="18"/>
                <w:lang w:val="hr-HR"/>
              </w:rPr>
              <w:t>mijenjanjem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plana ili pristupa učenju samostalno ili uz poticaj učitelja.</w:t>
            </w:r>
          </w:p>
          <w:p w14:paraId="61C9B4ED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amovrednovanje/ samoprocjena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 xml:space="preserve">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vrednuje proces učenja i svoje rezultate, procjenjuje ostvareni napredak te na temelju toga planira buduće učenje. </w:t>
            </w:r>
          </w:p>
          <w:p w14:paraId="2A8A5B0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Vrijednost učenja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može objasniti vrijednost učenja za svoj život.</w:t>
            </w:r>
          </w:p>
          <w:p w14:paraId="18D3EC20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Slika o sebi kao učeniku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pozitivna i visoka očekivanja i vjeruje u svoj uspjeh u učenju. </w:t>
            </w:r>
          </w:p>
          <w:p w14:paraId="15163868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3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Interes</w:t>
            </w:r>
            <w:r w:rsidRPr="000B46BF">
              <w:rPr>
                <w:rFonts w:cs="Calibri"/>
                <w:i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iskazuje interes za različita područja, preuzima odgovornost za svoje učenje i ustraje u učenju.</w:t>
            </w:r>
          </w:p>
          <w:p w14:paraId="107EAAC7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4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</w:t>
            </w:r>
            <w:r w:rsidRPr="000B46BF">
              <w:rPr>
                <w:rFonts w:cs="Calibri"/>
                <w:b/>
                <w:i/>
                <w:sz w:val="18"/>
                <w:szCs w:val="18"/>
                <w:lang w:val="hr-HR"/>
              </w:rPr>
              <w:t>Emocije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koristi ugodnim emocijama i raspoloženjima tako da potiču učenje i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lastRenderedPageBreak/>
              <w:t>kontrolira neugodne emocije i raspoloženja tako da ga ne ometaju u učenju.</w:t>
            </w:r>
          </w:p>
          <w:p w14:paraId="666A4239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157B6BD0" w14:textId="77777777" w:rsidR="007015E2" w:rsidRPr="000B46BF" w:rsidRDefault="007015E2" w:rsidP="000B46BF">
            <w:pPr>
              <w:pStyle w:val="Bezproreda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Osobni i socijalni razvoj</w:t>
            </w:r>
          </w:p>
          <w:p w14:paraId="3AE3BBA4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A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Razvija sliku o sebi.</w:t>
            </w:r>
          </w:p>
          <w:p w14:paraId="4DA25B71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</w:t>
            </w:r>
            <w:r w:rsidR="000C5B79" w:rsidRPr="000B46BF">
              <w:rPr>
                <w:rFonts w:cs="Calibri"/>
                <w:b/>
                <w:sz w:val="18"/>
                <w:szCs w:val="18"/>
                <w:lang w:val="hr-HR"/>
              </w:rPr>
              <w:t>.</w:t>
            </w: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osobne potencijale.</w:t>
            </w:r>
          </w:p>
          <w:p w14:paraId="689AE839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>Obrazlaže i uvažava potrebe i osjećaje drugih.</w:t>
            </w:r>
          </w:p>
          <w:p w14:paraId="19CBBB4F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Razvija komunikacijske kompetencije i uvažavajuće odnose s drugima.   </w:t>
            </w:r>
          </w:p>
          <w:p w14:paraId="37DD8F0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4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Suradnički uči i radi u timu. </w:t>
            </w:r>
          </w:p>
          <w:p w14:paraId="49C5DF42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4712B248" w14:textId="77777777" w:rsidR="007015E2" w:rsidRPr="000B46BF" w:rsidRDefault="007015E2" w:rsidP="000B46BF">
            <w:pPr>
              <w:spacing w:after="0"/>
              <w:rPr>
                <w:rFonts w:cs="Calibri"/>
                <w:b/>
                <w:sz w:val="18"/>
                <w:szCs w:val="18"/>
                <w:u w:val="single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u w:val="single"/>
                <w:lang w:val="hr-HR"/>
              </w:rPr>
              <w:t>Uporaba informacijske i komunikacijske tehnologije</w:t>
            </w:r>
          </w:p>
          <w:p w14:paraId="334E3CB0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1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odabire odgovarajuću digitalnu tehnologiju. </w:t>
            </w:r>
          </w:p>
          <w:p w14:paraId="5B7AFF2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A.2.2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e samostalno koristi raznim uređajima i programima. </w:t>
            </w:r>
          </w:p>
          <w:p w14:paraId="189C8059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B.3.1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komunicira s poznatim osoba u sigurnome digitalnom okružju. </w:t>
            </w:r>
          </w:p>
          <w:p w14:paraId="46F49ABE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B.3.3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poštuje međukulturne različitosti.  </w:t>
            </w:r>
          </w:p>
          <w:p w14:paraId="30E13EA5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C.3.1.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4C2D0EB1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 xml:space="preserve">C3.3. 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77997277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  <w:r w:rsidRPr="000B46BF">
              <w:rPr>
                <w:rFonts w:cs="Calibri"/>
                <w:b/>
                <w:sz w:val="18"/>
                <w:szCs w:val="18"/>
                <w:lang w:val="hr-HR"/>
              </w:rPr>
              <w:t>D.3.1</w:t>
            </w:r>
            <w:r w:rsidRPr="000B46BF">
              <w:rPr>
                <w:rFonts w:cs="Calibri"/>
                <w:sz w:val="18"/>
                <w:szCs w:val="18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54C93B16" w14:textId="77777777" w:rsidR="007015E2" w:rsidRPr="000B46BF" w:rsidRDefault="007015E2" w:rsidP="000B46BF">
            <w:pPr>
              <w:pStyle w:val="Bezproreda"/>
              <w:rPr>
                <w:rFonts w:cs="Calibri"/>
                <w:sz w:val="18"/>
                <w:szCs w:val="18"/>
                <w:lang w:val="hr-HR"/>
              </w:rPr>
            </w:pPr>
          </w:p>
          <w:p w14:paraId="46EC9E92" w14:textId="77777777" w:rsidR="007015E2" w:rsidRPr="000B46BF" w:rsidRDefault="007015E2" w:rsidP="000B46BF">
            <w:pPr>
              <w:spacing w:after="0" w:line="240" w:lineRule="auto"/>
              <w:rPr>
                <w:rFonts w:cs="Calibri"/>
                <w:sz w:val="20"/>
                <w:szCs w:val="20"/>
                <w:lang w:val="hr-HR"/>
              </w:rPr>
            </w:pPr>
          </w:p>
        </w:tc>
      </w:tr>
    </w:tbl>
    <w:p w14:paraId="63236EE6" w14:textId="77777777" w:rsidR="004D06DA" w:rsidRPr="000B46BF" w:rsidRDefault="004D06DA" w:rsidP="000B46BF">
      <w:pPr>
        <w:spacing w:after="0"/>
        <w:rPr>
          <w:rFonts w:cs="Calibri"/>
          <w:sz w:val="20"/>
          <w:szCs w:val="20"/>
          <w:lang w:val="hr-HR"/>
        </w:rPr>
      </w:pPr>
    </w:p>
    <w:sectPr w:rsidR="004D06DA" w:rsidRPr="000B46BF" w:rsidSect="0090789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zQ1tzQ1tTQ2NjVU0lEKTi0uzszPAykwqgUASwh31CwAAAA="/>
  </w:docVars>
  <w:rsids>
    <w:rsidRoot w:val="0090789C"/>
    <w:rsid w:val="00020DFC"/>
    <w:rsid w:val="0004747B"/>
    <w:rsid w:val="00077502"/>
    <w:rsid w:val="00084CF9"/>
    <w:rsid w:val="000B46BF"/>
    <w:rsid w:val="000B7B3F"/>
    <w:rsid w:val="000C5B79"/>
    <w:rsid w:val="000D7A2F"/>
    <w:rsid w:val="000E24C6"/>
    <w:rsid w:val="0014554A"/>
    <w:rsid w:val="00191328"/>
    <w:rsid w:val="00220FB0"/>
    <w:rsid w:val="00247BEE"/>
    <w:rsid w:val="00275EBB"/>
    <w:rsid w:val="002B0B0A"/>
    <w:rsid w:val="00352146"/>
    <w:rsid w:val="0039644A"/>
    <w:rsid w:val="003F09BC"/>
    <w:rsid w:val="003F5E7D"/>
    <w:rsid w:val="004505B0"/>
    <w:rsid w:val="00472BBD"/>
    <w:rsid w:val="004D06DA"/>
    <w:rsid w:val="004D1208"/>
    <w:rsid w:val="0053628E"/>
    <w:rsid w:val="005F6971"/>
    <w:rsid w:val="0064732B"/>
    <w:rsid w:val="00653EA8"/>
    <w:rsid w:val="006F531D"/>
    <w:rsid w:val="007015E2"/>
    <w:rsid w:val="00732D61"/>
    <w:rsid w:val="0075482D"/>
    <w:rsid w:val="00782A98"/>
    <w:rsid w:val="007C4183"/>
    <w:rsid w:val="007C6606"/>
    <w:rsid w:val="00874638"/>
    <w:rsid w:val="008E6ADD"/>
    <w:rsid w:val="0090789C"/>
    <w:rsid w:val="0091262F"/>
    <w:rsid w:val="00940CDF"/>
    <w:rsid w:val="00967020"/>
    <w:rsid w:val="00983AD1"/>
    <w:rsid w:val="009B6BFF"/>
    <w:rsid w:val="009C6E13"/>
    <w:rsid w:val="009F0188"/>
    <w:rsid w:val="00A56CE5"/>
    <w:rsid w:val="00B01791"/>
    <w:rsid w:val="00B22E46"/>
    <w:rsid w:val="00B83742"/>
    <w:rsid w:val="00B9327F"/>
    <w:rsid w:val="00B9556C"/>
    <w:rsid w:val="00BC3D95"/>
    <w:rsid w:val="00BE4536"/>
    <w:rsid w:val="00BF19EC"/>
    <w:rsid w:val="00C25DD0"/>
    <w:rsid w:val="00C53D6B"/>
    <w:rsid w:val="00C65C62"/>
    <w:rsid w:val="00C95BBF"/>
    <w:rsid w:val="00CC230E"/>
    <w:rsid w:val="00CE3142"/>
    <w:rsid w:val="00D429CC"/>
    <w:rsid w:val="00D47824"/>
    <w:rsid w:val="00DA6631"/>
    <w:rsid w:val="00DD7864"/>
    <w:rsid w:val="00E50A05"/>
    <w:rsid w:val="00E55252"/>
    <w:rsid w:val="00EA5B60"/>
    <w:rsid w:val="00ED786F"/>
    <w:rsid w:val="00EE737C"/>
    <w:rsid w:val="00EF72A4"/>
    <w:rsid w:val="00F11F08"/>
    <w:rsid w:val="00F70D6C"/>
    <w:rsid w:val="00FB7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BC170"/>
  <w15:chartTrackingRefBased/>
  <w15:docId w15:val="{D24F296E-66F0-47E1-8705-0A9A884E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44A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9078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F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ezproreda">
    <w:name w:val="No Spacing"/>
    <w:uiPriority w:val="1"/>
    <w:qFormat/>
    <w:rsid w:val="005F6971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1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468968-AA93-4112-B2A3-DAA9AF27A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2</Pages>
  <Words>5547</Words>
  <Characters>31621</Characters>
  <Application>Microsoft Office Word</Application>
  <DocSecurity>0</DocSecurity>
  <Lines>263</Lines>
  <Paragraphs>7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dešić Maja</dc:creator>
  <cp:keywords/>
  <dc:description/>
  <cp:lastModifiedBy>Jona Petešić</cp:lastModifiedBy>
  <cp:revision>8</cp:revision>
  <dcterms:created xsi:type="dcterms:W3CDTF">2019-09-09T05:09:00Z</dcterms:created>
  <dcterms:modified xsi:type="dcterms:W3CDTF">2023-09-11T19:39:00Z</dcterms:modified>
</cp:coreProperties>
</file>